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TextBody"/>
        <w:spacing w:before="180" w:after="180"/>
        <w:rPr>
          <w:rStyle w:val="Hl"/>
          <w:shd w:fill="FFFF00" w:val="clear"/>
        </w:rPr>
      </w:pPr>
      <w:r>
        <w:rPr>
          <w:rStyle w:val="Hl"/>
        </w:rPr>
        <w:t>Highlight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Hl">
    <w:name w:val="hl"/>
    <w:qFormat/>
    <w:rPr>
      <w:shd w:fill="FFFF00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0.4.2$Linux_X86_64 LibreOffice_project/00$Build-2</Application>
  <AppVersion>15.0000</AppVersion>
  <Pages>2</Pages>
  <Words>54</Words>
  <Characters>290</Characters>
  <CharactersWithSpaces>38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>Martin Gerdin Wärnberg</cp:lastModifiedBy>
  <dcterms:modified xsi:type="dcterms:W3CDTF">2022-02-02T13:54:20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